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B6157D" w14:textId="77777777" w:rsidR="00E97DEF" w:rsidRDefault="00E97DEF">
      <w:pPr>
        <w:jc w:val="center"/>
        <w:rPr>
          <w:sz w:val="32"/>
          <w:szCs w:val="32"/>
          <w:lang w:eastAsia="zh-Hans"/>
        </w:rPr>
      </w:pPr>
    </w:p>
    <w:p w14:paraId="6263125B" w14:textId="77777777" w:rsidR="00E97DEF" w:rsidRDefault="005F4CB3">
      <w:pPr>
        <w:spacing w:line="360" w:lineRule="auto"/>
        <w:jc w:val="center"/>
        <w:rPr>
          <w:sz w:val="36"/>
          <w:szCs w:val="36"/>
          <w:lang w:eastAsia="zh-Hans"/>
        </w:rPr>
      </w:pPr>
      <w:r>
        <w:rPr>
          <w:rFonts w:hint="eastAsia"/>
          <w:sz w:val="36"/>
          <w:szCs w:val="36"/>
          <w:lang w:eastAsia="zh-Hans"/>
        </w:rPr>
        <w:t>全国高等院校教育教学新技术赋能教学改革</w:t>
      </w:r>
    </w:p>
    <w:p w14:paraId="0DC424DF" w14:textId="77777777" w:rsidR="00E97DEF" w:rsidRDefault="005F4CB3">
      <w:pPr>
        <w:spacing w:line="360" w:lineRule="auto"/>
        <w:jc w:val="center"/>
        <w:rPr>
          <w:sz w:val="36"/>
          <w:szCs w:val="36"/>
          <w:lang w:eastAsia="zh-Hans"/>
        </w:rPr>
      </w:pPr>
      <w:r>
        <w:rPr>
          <w:rFonts w:hint="eastAsia"/>
          <w:sz w:val="36"/>
          <w:szCs w:val="36"/>
          <w:lang w:eastAsia="zh-Hans"/>
        </w:rPr>
        <w:t>创新论坛</w:t>
      </w:r>
    </w:p>
    <w:p w14:paraId="33EFA8ED" w14:textId="77777777" w:rsidR="00E97DEF" w:rsidRPr="00737611" w:rsidRDefault="00E97DEF" w:rsidP="00737611">
      <w:pPr>
        <w:numPr>
          <w:ilvl w:val="255"/>
          <w:numId w:val="0"/>
        </w:numPr>
        <w:rPr>
          <w:sz w:val="24"/>
          <w:lang w:eastAsia="zh-Hans"/>
        </w:rPr>
      </w:pPr>
    </w:p>
    <w:p w14:paraId="0C304E43" w14:textId="77777777" w:rsidR="00E97DEF" w:rsidRDefault="005F4CB3" w:rsidP="00737611">
      <w:pPr>
        <w:numPr>
          <w:ilvl w:val="255"/>
          <w:numId w:val="0"/>
        </w:numPr>
        <w:rPr>
          <w:b/>
          <w:bCs/>
          <w:sz w:val="24"/>
          <w:lang w:eastAsia="zh-Hans"/>
        </w:rPr>
      </w:pPr>
      <w:r w:rsidRPr="00737611">
        <w:rPr>
          <w:rFonts w:hint="eastAsia"/>
          <w:b/>
          <w:bCs/>
          <w:sz w:val="24"/>
          <w:lang w:eastAsia="zh-Hans"/>
        </w:rPr>
        <w:t>报名回执：</w:t>
      </w:r>
    </w:p>
    <w:p w14:paraId="343722BA" w14:textId="77777777" w:rsidR="00E97DEF" w:rsidRDefault="005F4CB3" w:rsidP="00737611">
      <w:pPr>
        <w:numPr>
          <w:ilvl w:val="255"/>
          <w:numId w:val="0"/>
        </w:numPr>
        <w:rPr>
          <w:b/>
          <w:bCs/>
          <w:sz w:val="24"/>
          <w:lang w:eastAsia="zh-Hans"/>
        </w:rPr>
      </w:pPr>
      <w:r>
        <w:rPr>
          <w:rFonts w:hint="eastAsia"/>
          <w:b/>
          <w:bCs/>
          <w:sz w:val="24"/>
          <w:lang w:eastAsia="zh-Hans"/>
        </w:rPr>
        <w:t>请填写好对应信息后发回会务组邮箱</w:t>
      </w:r>
      <w:r>
        <w:rPr>
          <w:b/>
          <w:bCs/>
          <w:sz w:val="24"/>
          <w:lang w:eastAsia="zh-Hans"/>
        </w:rPr>
        <w:t>：</w:t>
      </w:r>
      <w:r>
        <w:rPr>
          <w:rFonts w:hint="eastAsia"/>
          <w:sz w:val="24"/>
          <w:lang w:eastAsia="zh-Hans"/>
        </w:rPr>
        <w:t>linjuanxuan</w:t>
      </w:r>
      <w:r>
        <w:rPr>
          <w:sz w:val="24"/>
          <w:lang w:eastAsia="zh-Hans"/>
        </w:rPr>
        <w:t>@</w:t>
      </w:r>
      <w:r>
        <w:rPr>
          <w:rFonts w:hint="eastAsia"/>
          <w:sz w:val="24"/>
          <w:lang w:eastAsia="zh-Hans"/>
        </w:rPr>
        <w:t>able-elec</w:t>
      </w:r>
      <w:r>
        <w:rPr>
          <w:sz w:val="24"/>
          <w:lang w:eastAsia="zh-Hans"/>
        </w:rPr>
        <w:t>.com</w:t>
      </w:r>
    </w:p>
    <w:p w14:paraId="423C10DD" w14:textId="77777777" w:rsidR="00E97DEF" w:rsidRDefault="00E97DEF" w:rsidP="00737611">
      <w:pPr>
        <w:numPr>
          <w:ilvl w:val="255"/>
          <w:numId w:val="0"/>
        </w:numPr>
        <w:rPr>
          <w:b/>
          <w:bCs/>
          <w:sz w:val="24"/>
          <w:lang w:eastAsia="zh-Hans"/>
        </w:rPr>
      </w:pPr>
    </w:p>
    <w:tbl>
      <w:tblPr>
        <w:tblpPr w:leftFromText="180" w:rightFromText="180" w:vertAnchor="text" w:horzAnchor="page" w:tblpX="1346" w:tblpY="180"/>
        <w:tblOverlap w:val="never"/>
        <w:tblW w:w="99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0"/>
        <w:gridCol w:w="810"/>
        <w:gridCol w:w="1582"/>
        <w:gridCol w:w="1088"/>
        <w:gridCol w:w="507"/>
        <w:gridCol w:w="1513"/>
        <w:gridCol w:w="1054"/>
        <w:gridCol w:w="1911"/>
      </w:tblGrid>
      <w:tr w:rsidR="00E97DEF" w14:paraId="0BEBFDC3" w14:textId="77777777" w:rsidTr="00737611">
        <w:trPr>
          <w:trHeight w:val="570"/>
        </w:trPr>
        <w:tc>
          <w:tcPr>
            <w:tcW w:w="9905" w:type="dxa"/>
            <w:gridSpan w:val="8"/>
          </w:tcPr>
          <w:p w14:paraId="155FB937" w14:textId="77777777" w:rsidR="00E97DEF" w:rsidRDefault="00E97DEF">
            <w:pPr>
              <w:pStyle w:val="TableParagraph"/>
              <w:jc w:val="center"/>
              <w:rPr>
                <w:spacing w:val="-3"/>
                <w:sz w:val="24"/>
                <w:lang w:eastAsia="zh-Hans"/>
              </w:rPr>
            </w:pPr>
          </w:p>
          <w:p w14:paraId="14513F09" w14:textId="77777777" w:rsidR="00E97DEF" w:rsidRDefault="005F4CB3">
            <w:pPr>
              <w:pStyle w:val="TableParagraph"/>
              <w:jc w:val="center"/>
              <w:rPr>
                <w:spacing w:val="-3"/>
                <w:sz w:val="24"/>
                <w:lang w:eastAsia="zh-Hans"/>
              </w:rPr>
            </w:pPr>
            <w:r>
              <w:rPr>
                <w:rFonts w:hint="eastAsia"/>
                <w:spacing w:val="-3"/>
                <w:sz w:val="24"/>
                <w:lang w:eastAsia="zh-Hans"/>
              </w:rPr>
              <w:t>单位信息及开票信息</w:t>
            </w:r>
          </w:p>
        </w:tc>
      </w:tr>
      <w:tr w:rsidR="00E97DEF" w14:paraId="005E0C56" w14:textId="77777777" w:rsidTr="00737611">
        <w:trPr>
          <w:trHeight w:val="570"/>
        </w:trPr>
        <w:tc>
          <w:tcPr>
            <w:tcW w:w="1440" w:type="dxa"/>
          </w:tcPr>
          <w:p w14:paraId="7772CBDF" w14:textId="77777777" w:rsidR="00E97DEF" w:rsidRDefault="005F4CB3">
            <w:pPr>
              <w:pStyle w:val="TableParagraph"/>
              <w:spacing w:before="136"/>
              <w:ind w:left="225" w:right="217"/>
              <w:jc w:val="center"/>
              <w:rPr>
                <w:sz w:val="24"/>
              </w:rPr>
            </w:pPr>
            <w:r>
              <w:rPr>
                <w:spacing w:val="-3"/>
                <w:sz w:val="24"/>
              </w:rPr>
              <w:t>单位名称</w:t>
            </w:r>
          </w:p>
        </w:tc>
        <w:tc>
          <w:tcPr>
            <w:tcW w:w="3480" w:type="dxa"/>
            <w:gridSpan w:val="3"/>
          </w:tcPr>
          <w:p w14:paraId="0A042665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020" w:type="dxa"/>
            <w:gridSpan w:val="2"/>
          </w:tcPr>
          <w:p w14:paraId="5C41B83F" w14:textId="77777777" w:rsidR="00E97DEF" w:rsidRDefault="005F4CB3">
            <w:pPr>
              <w:pStyle w:val="TableParagraph"/>
              <w:spacing w:before="136"/>
              <w:ind w:left="756" w:right="748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邮编</w:t>
            </w:r>
          </w:p>
        </w:tc>
        <w:tc>
          <w:tcPr>
            <w:tcW w:w="2965" w:type="dxa"/>
            <w:gridSpan w:val="2"/>
          </w:tcPr>
          <w:p w14:paraId="604634A2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97DEF" w14:paraId="6EBA1C12" w14:textId="77777777" w:rsidTr="00737611">
        <w:trPr>
          <w:trHeight w:val="595"/>
        </w:trPr>
        <w:tc>
          <w:tcPr>
            <w:tcW w:w="1440" w:type="dxa"/>
          </w:tcPr>
          <w:p w14:paraId="330BFEC8" w14:textId="77777777" w:rsidR="00E97DEF" w:rsidRDefault="005F4CB3">
            <w:pPr>
              <w:pStyle w:val="TableParagraph"/>
              <w:spacing w:before="148"/>
              <w:ind w:left="225" w:right="217"/>
              <w:jc w:val="center"/>
              <w:rPr>
                <w:sz w:val="24"/>
              </w:rPr>
            </w:pPr>
            <w:r>
              <w:rPr>
                <w:spacing w:val="-3"/>
                <w:sz w:val="24"/>
              </w:rPr>
              <w:t>发票抬头</w:t>
            </w:r>
          </w:p>
        </w:tc>
        <w:tc>
          <w:tcPr>
            <w:tcW w:w="3480" w:type="dxa"/>
            <w:gridSpan w:val="3"/>
          </w:tcPr>
          <w:p w14:paraId="6E3A19B1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020" w:type="dxa"/>
            <w:gridSpan w:val="2"/>
          </w:tcPr>
          <w:p w14:paraId="45F89E20" w14:textId="77777777" w:rsidR="00E97DEF" w:rsidRDefault="005F4CB3">
            <w:pPr>
              <w:pStyle w:val="TableParagraph"/>
              <w:spacing w:before="148"/>
              <w:ind w:left="291"/>
              <w:rPr>
                <w:sz w:val="24"/>
              </w:rPr>
            </w:pPr>
            <w:r>
              <w:rPr>
                <w:spacing w:val="-2"/>
                <w:sz w:val="24"/>
              </w:rPr>
              <w:t>纳税人识别号</w:t>
            </w:r>
          </w:p>
        </w:tc>
        <w:tc>
          <w:tcPr>
            <w:tcW w:w="2965" w:type="dxa"/>
            <w:gridSpan w:val="2"/>
          </w:tcPr>
          <w:p w14:paraId="6DD71128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97DEF" w14:paraId="70F72B61" w14:textId="77777777" w:rsidTr="00737611">
        <w:trPr>
          <w:trHeight w:val="595"/>
        </w:trPr>
        <w:tc>
          <w:tcPr>
            <w:tcW w:w="1440" w:type="dxa"/>
          </w:tcPr>
          <w:p w14:paraId="74D3D825" w14:textId="77777777" w:rsidR="00E97DEF" w:rsidRDefault="005F4CB3">
            <w:pPr>
              <w:pStyle w:val="TableParagraph"/>
              <w:spacing w:before="148"/>
              <w:ind w:left="225" w:right="217"/>
              <w:jc w:val="center"/>
              <w:rPr>
                <w:sz w:val="24"/>
              </w:rPr>
            </w:pPr>
            <w:r>
              <w:rPr>
                <w:spacing w:val="-4"/>
                <w:sz w:val="24"/>
              </w:rPr>
              <w:t>开户行</w:t>
            </w:r>
          </w:p>
        </w:tc>
        <w:tc>
          <w:tcPr>
            <w:tcW w:w="3480" w:type="dxa"/>
            <w:gridSpan w:val="3"/>
          </w:tcPr>
          <w:p w14:paraId="7E17FC26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020" w:type="dxa"/>
            <w:gridSpan w:val="2"/>
          </w:tcPr>
          <w:p w14:paraId="79312F9E" w14:textId="77777777" w:rsidR="00E97DEF" w:rsidRDefault="005F4CB3">
            <w:pPr>
              <w:pStyle w:val="TableParagraph"/>
              <w:spacing w:before="148"/>
              <w:ind w:left="756" w:right="748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账户</w:t>
            </w:r>
          </w:p>
        </w:tc>
        <w:tc>
          <w:tcPr>
            <w:tcW w:w="2965" w:type="dxa"/>
            <w:gridSpan w:val="2"/>
          </w:tcPr>
          <w:p w14:paraId="6EFCBD4D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97DEF" w14:paraId="0C5C1828" w14:textId="77777777" w:rsidTr="00737611">
        <w:trPr>
          <w:trHeight w:val="600"/>
        </w:trPr>
        <w:tc>
          <w:tcPr>
            <w:tcW w:w="1440" w:type="dxa"/>
          </w:tcPr>
          <w:p w14:paraId="5548248B" w14:textId="77777777" w:rsidR="00E97DEF" w:rsidRDefault="005F4CB3">
            <w:pPr>
              <w:pStyle w:val="TableParagraph"/>
              <w:spacing w:line="300" w:lineRule="exact"/>
              <w:ind w:left="479" w:right="108" w:hanging="360"/>
              <w:rPr>
                <w:sz w:val="24"/>
              </w:rPr>
            </w:pPr>
            <w:r>
              <w:rPr>
                <w:spacing w:val="-2"/>
                <w:sz w:val="24"/>
              </w:rPr>
              <w:t>开票地址及</w:t>
            </w:r>
            <w:r>
              <w:rPr>
                <w:spacing w:val="-6"/>
                <w:sz w:val="24"/>
              </w:rPr>
              <w:t>电话</w:t>
            </w:r>
          </w:p>
        </w:tc>
        <w:tc>
          <w:tcPr>
            <w:tcW w:w="8465" w:type="dxa"/>
            <w:gridSpan w:val="7"/>
          </w:tcPr>
          <w:p w14:paraId="4BAECF86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97DEF" w14:paraId="51C35AF7" w14:textId="77777777" w:rsidTr="00737611">
        <w:trPr>
          <w:trHeight w:val="540"/>
        </w:trPr>
        <w:tc>
          <w:tcPr>
            <w:tcW w:w="9905" w:type="dxa"/>
            <w:gridSpan w:val="8"/>
          </w:tcPr>
          <w:p w14:paraId="44176D27" w14:textId="77777777" w:rsidR="00E97DEF" w:rsidRDefault="005F4CB3">
            <w:pPr>
              <w:pStyle w:val="TableParagraph"/>
              <w:spacing w:before="121"/>
              <w:ind w:left="4333" w:right="4325"/>
              <w:jc w:val="center"/>
              <w:rPr>
                <w:sz w:val="24"/>
              </w:rPr>
            </w:pPr>
            <w:r>
              <w:rPr>
                <w:spacing w:val="-3"/>
                <w:sz w:val="24"/>
              </w:rPr>
              <w:t>参会人员</w:t>
            </w:r>
          </w:p>
        </w:tc>
      </w:tr>
      <w:tr w:rsidR="00E97DEF" w14:paraId="19E088D3" w14:textId="77777777" w:rsidTr="00737611">
        <w:trPr>
          <w:trHeight w:val="595"/>
        </w:trPr>
        <w:tc>
          <w:tcPr>
            <w:tcW w:w="1440" w:type="dxa"/>
          </w:tcPr>
          <w:p w14:paraId="4E85A1DA" w14:textId="77777777" w:rsidR="00E97DEF" w:rsidRDefault="005F4CB3">
            <w:pPr>
              <w:pStyle w:val="TableParagraph"/>
              <w:spacing w:before="147"/>
              <w:ind w:left="225" w:right="217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姓名</w:t>
            </w:r>
          </w:p>
        </w:tc>
        <w:tc>
          <w:tcPr>
            <w:tcW w:w="810" w:type="dxa"/>
          </w:tcPr>
          <w:p w14:paraId="779F0627" w14:textId="77777777" w:rsidR="00E97DEF" w:rsidRDefault="005F4CB3">
            <w:pPr>
              <w:pStyle w:val="TableParagraph"/>
              <w:spacing w:before="147"/>
              <w:ind w:left="164"/>
              <w:rPr>
                <w:sz w:val="24"/>
              </w:rPr>
            </w:pPr>
            <w:r>
              <w:rPr>
                <w:spacing w:val="-5"/>
                <w:sz w:val="24"/>
              </w:rPr>
              <w:t>性别</w:t>
            </w:r>
          </w:p>
        </w:tc>
        <w:tc>
          <w:tcPr>
            <w:tcW w:w="1582" w:type="dxa"/>
          </w:tcPr>
          <w:p w14:paraId="2ABBFDD5" w14:textId="77777777" w:rsidR="00E97DEF" w:rsidRDefault="005F4CB3">
            <w:pPr>
              <w:pStyle w:val="TableParagraph"/>
              <w:spacing w:before="147"/>
              <w:ind w:left="501" w:right="494"/>
              <w:jc w:val="center"/>
              <w:rPr>
                <w:sz w:val="24"/>
                <w:lang w:eastAsia="zh-Hans"/>
              </w:rPr>
            </w:pPr>
            <w:r>
              <w:rPr>
                <w:rFonts w:hint="eastAsia"/>
                <w:sz w:val="24"/>
                <w:lang w:eastAsia="zh-Hans"/>
              </w:rPr>
              <w:t>所在</w:t>
            </w:r>
            <w:r>
              <w:rPr>
                <w:rFonts w:hint="eastAsia"/>
                <w:sz w:val="24"/>
                <w:lang w:eastAsia="zh-Hans"/>
              </w:rPr>
              <w:t>院校</w:t>
            </w:r>
          </w:p>
        </w:tc>
        <w:tc>
          <w:tcPr>
            <w:tcW w:w="1595" w:type="dxa"/>
            <w:gridSpan w:val="2"/>
          </w:tcPr>
          <w:p w14:paraId="09058B01" w14:textId="77777777" w:rsidR="00E97DEF" w:rsidRDefault="005F4CB3">
            <w:pPr>
              <w:pStyle w:val="TableParagraph"/>
              <w:spacing w:before="147"/>
              <w:ind w:left="501" w:right="494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部门</w:t>
            </w:r>
          </w:p>
        </w:tc>
        <w:tc>
          <w:tcPr>
            <w:tcW w:w="1513" w:type="dxa"/>
          </w:tcPr>
          <w:p w14:paraId="34B268CD" w14:textId="77777777" w:rsidR="00E97DEF" w:rsidRDefault="005F4CB3">
            <w:pPr>
              <w:pStyle w:val="TableParagraph"/>
              <w:spacing w:before="147"/>
              <w:ind w:left="141"/>
              <w:rPr>
                <w:sz w:val="24"/>
              </w:rPr>
            </w:pPr>
            <w:r>
              <w:rPr>
                <w:spacing w:val="-2"/>
                <w:sz w:val="24"/>
              </w:rPr>
              <w:t>职务</w:t>
            </w:r>
            <w:r>
              <w:rPr>
                <w:spacing w:val="-2"/>
                <w:sz w:val="24"/>
              </w:rPr>
              <w:t>/</w:t>
            </w:r>
            <w:r>
              <w:rPr>
                <w:spacing w:val="-2"/>
                <w:sz w:val="24"/>
              </w:rPr>
              <w:t>职称</w:t>
            </w:r>
          </w:p>
        </w:tc>
        <w:tc>
          <w:tcPr>
            <w:tcW w:w="1054" w:type="dxa"/>
          </w:tcPr>
          <w:p w14:paraId="3B6B463B" w14:textId="73354A8E" w:rsidR="00E97DEF" w:rsidRDefault="005F4CB3" w:rsidP="00737611">
            <w:pPr>
              <w:pStyle w:val="TableParagraph"/>
              <w:spacing w:before="147"/>
              <w:ind w:right="554"/>
              <w:rPr>
                <w:sz w:val="24"/>
                <w:lang w:eastAsia="zh-Hans"/>
              </w:rPr>
            </w:pPr>
            <w:r>
              <w:rPr>
                <w:rFonts w:hint="eastAsia"/>
                <w:spacing w:val="-5"/>
                <w:sz w:val="24"/>
                <w:lang w:eastAsia="zh-Hans"/>
              </w:rPr>
              <w:t>手机</w:t>
            </w:r>
          </w:p>
        </w:tc>
        <w:tc>
          <w:tcPr>
            <w:tcW w:w="1911" w:type="dxa"/>
          </w:tcPr>
          <w:p w14:paraId="1D722365" w14:textId="77777777" w:rsidR="00E97DEF" w:rsidRDefault="005F4CB3">
            <w:pPr>
              <w:pStyle w:val="TableParagraph"/>
              <w:spacing w:before="147"/>
              <w:ind w:left="359"/>
              <w:rPr>
                <w:sz w:val="24"/>
                <w:lang w:eastAsia="zh-Hans"/>
              </w:rPr>
            </w:pPr>
            <w:r>
              <w:rPr>
                <w:rFonts w:hint="eastAsia"/>
                <w:sz w:val="24"/>
                <w:lang w:eastAsia="zh-Hans"/>
              </w:rPr>
              <w:t>参会形式</w:t>
            </w:r>
          </w:p>
          <w:p w14:paraId="3EC4AAFD" w14:textId="5E7A29C9" w:rsidR="00E97DEF" w:rsidRDefault="005F4CB3">
            <w:pPr>
              <w:pStyle w:val="TableParagraph"/>
              <w:spacing w:before="147"/>
              <w:ind w:left="359"/>
              <w:rPr>
                <w:sz w:val="24"/>
                <w:lang w:eastAsia="zh-Hans"/>
              </w:rPr>
            </w:pPr>
            <w:r>
              <w:rPr>
                <w:rFonts w:hint="eastAsia"/>
                <w:sz w:val="24"/>
                <w:lang w:eastAsia="zh-Hans"/>
              </w:rPr>
              <w:t>线下</w:t>
            </w:r>
            <w:r>
              <w:rPr>
                <w:sz w:val="24"/>
                <w:lang w:eastAsia="zh-Hans"/>
              </w:rPr>
              <w:t>/</w:t>
            </w:r>
            <w:r>
              <w:rPr>
                <w:rFonts w:hint="eastAsia"/>
                <w:sz w:val="24"/>
                <w:lang w:eastAsia="zh-Hans"/>
              </w:rPr>
              <w:t>线上</w:t>
            </w:r>
          </w:p>
        </w:tc>
      </w:tr>
      <w:tr w:rsidR="00E97DEF" w14:paraId="4BBF6FA0" w14:textId="77777777" w:rsidTr="00737611">
        <w:trPr>
          <w:trHeight w:val="550"/>
        </w:trPr>
        <w:tc>
          <w:tcPr>
            <w:tcW w:w="1440" w:type="dxa"/>
          </w:tcPr>
          <w:p w14:paraId="55EDC31E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10" w:type="dxa"/>
          </w:tcPr>
          <w:p w14:paraId="1D634625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82" w:type="dxa"/>
          </w:tcPr>
          <w:p w14:paraId="0486B0AB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95" w:type="dxa"/>
            <w:gridSpan w:val="2"/>
          </w:tcPr>
          <w:p w14:paraId="3E343E94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13" w:type="dxa"/>
          </w:tcPr>
          <w:p w14:paraId="75517EEA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054" w:type="dxa"/>
          </w:tcPr>
          <w:p w14:paraId="527EDE54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911" w:type="dxa"/>
          </w:tcPr>
          <w:p w14:paraId="68241827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97DEF" w14:paraId="4EC77285" w14:textId="77777777" w:rsidTr="00737611">
        <w:trPr>
          <w:trHeight w:val="505"/>
        </w:trPr>
        <w:tc>
          <w:tcPr>
            <w:tcW w:w="1440" w:type="dxa"/>
          </w:tcPr>
          <w:p w14:paraId="0A2A36B4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10" w:type="dxa"/>
          </w:tcPr>
          <w:p w14:paraId="1081483F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82" w:type="dxa"/>
          </w:tcPr>
          <w:p w14:paraId="4ABD5CD9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95" w:type="dxa"/>
            <w:gridSpan w:val="2"/>
          </w:tcPr>
          <w:p w14:paraId="5D9FC101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13" w:type="dxa"/>
          </w:tcPr>
          <w:p w14:paraId="54BC2AD7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054" w:type="dxa"/>
          </w:tcPr>
          <w:p w14:paraId="51C44E06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911" w:type="dxa"/>
          </w:tcPr>
          <w:p w14:paraId="72F226CD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97DEF" w14:paraId="1B7028FA" w14:textId="77777777" w:rsidTr="00737611">
        <w:trPr>
          <w:trHeight w:val="595"/>
        </w:trPr>
        <w:tc>
          <w:tcPr>
            <w:tcW w:w="1440" w:type="dxa"/>
          </w:tcPr>
          <w:p w14:paraId="54812F75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10" w:type="dxa"/>
          </w:tcPr>
          <w:p w14:paraId="7B067EDB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82" w:type="dxa"/>
          </w:tcPr>
          <w:p w14:paraId="433D9237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95" w:type="dxa"/>
            <w:gridSpan w:val="2"/>
          </w:tcPr>
          <w:p w14:paraId="2C1F2F29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13" w:type="dxa"/>
          </w:tcPr>
          <w:p w14:paraId="4360EFF1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054" w:type="dxa"/>
          </w:tcPr>
          <w:p w14:paraId="78E1C54B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911" w:type="dxa"/>
          </w:tcPr>
          <w:p w14:paraId="085AB8CC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97DEF" w14:paraId="32D26108" w14:textId="77777777" w:rsidTr="00737611">
        <w:trPr>
          <w:trHeight w:val="595"/>
        </w:trPr>
        <w:tc>
          <w:tcPr>
            <w:tcW w:w="1440" w:type="dxa"/>
          </w:tcPr>
          <w:p w14:paraId="38E0C182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10" w:type="dxa"/>
          </w:tcPr>
          <w:p w14:paraId="216C6508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82" w:type="dxa"/>
          </w:tcPr>
          <w:p w14:paraId="566C9E59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95" w:type="dxa"/>
            <w:gridSpan w:val="2"/>
          </w:tcPr>
          <w:p w14:paraId="2003B040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13" w:type="dxa"/>
          </w:tcPr>
          <w:p w14:paraId="488D3AA7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054" w:type="dxa"/>
          </w:tcPr>
          <w:p w14:paraId="6D0FE35E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911" w:type="dxa"/>
          </w:tcPr>
          <w:p w14:paraId="15929106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97DEF" w14:paraId="380AECEB" w14:textId="77777777" w:rsidTr="00737611">
        <w:trPr>
          <w:trHeight w:val="445"/>
        </w:trPr>
        <w:tc>
          <w:tcPr>
            <w:tcW w:w="1440" w:type="dxa"/>
          </w:tcPr>
          <w:p w14:paraId="4BE13F2E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10" w:type="dxa"/>
          </w:tcPr>
          <w:p w14:paraId="1B41A84C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82" w:type="dxa"/>
          </w:tcPr>
          <w:p w14:paraId="40E22441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95" w:type="dxa"/>
            <w:gridSpan w:val="2"/>
          </w:tcPr>
          <w:p w14:paraId="3E95B7BE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13" w:type="dxa"/>
          </w:tcPr>
          <w:p w14:paraId="10B6BD9B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054" w:type="dxa"/>
          </w:tcPr>
          <w:p w14:paraId="4D94A505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911" w:type="dxa"/>
          </w:tcPr>
          <w:p w14:paraId="5A8B961E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97DEF" w14:paraId="0829FD73" w14:textId="77777777" w:rsidTr="00737611">
        <w:trPr>
          <w:trHeight w:val="595"/>
        </w:trPr>
        <w:tc>
          <w:tcPr>
            <w:tcW w:w="1440" w:type="dxa"/>
          </w:tcPr>
          <w:p w14:paraId="162FBC0E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810" w:type="dxa"/>
          </w:tcPr>
          <w:p w14:paraId="404E1FE8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82" w:type="dxa"/>
          </w:tcPr>
          <w:p w14:paraId="102AD150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95" w:type="dxa"/>
            <w:gridSpan w:val="2"/>
          </w:tcPr>
          <w:p w14:paraId="55ACAF38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513" w:type="dxa"/>
          </w:tcPr>
          <w:p w14:paraId="5CCAEA48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054" w:type="dxa"/>
          </w:tcPr>
          <w:p w14:paraId="6F8ABE6B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911" w:type="dxa"/>
          </w:tcPr>
          <w:p w14:paraId="38B80F26" w14:textId="77777777" w:rsidR="00E97DEF" w:rsidRDefault="00E97DEF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97DEF" w14:paraId="65242080" w14:textId="77777777" w:rsidTr="00737611">
        <w:trPr>
          <w:trHeight w:val="722"/>
        </w:trPr>
        <w:tc>
          <w:tcPr>
            <w:tcW w:w="1440" w:type="dxa"/>
          </w:tcPr>
          <w:p w14:paraId="4DECD3AF" w14:textId="77777777" w:rsidR="00E97DEF" w:rsidRDefault="005F4CB3">
            <w:pPr>
              <w:pStyle w:val="TableParagraph"/>
              <w:spacing w:before="212"/>
              <w:ind w:left="225" w:right="217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食宿</w:t>
            </w:r>
          </w:p>
        </w:tc>
        <w:tc>
          <w:tcPr>
            <w:tcW w:w="8465" w:type="dxa"/>
            <w:gridSpan w:val="7"/>
          </w:tcPr>
          <w:p w14:paraId="1181AF2D" w14:textId="77777777" w:rsidR="00E97DEF" w:rsidRDefault="005F4CB3">
            <w:pPr>
              <w:pStyle w:val="TableParagraph"/>
              <w:spacing w:before="3"/>
              <w:ind w:firstLineChars="200" w:firstLine="480"/>
              <w:rPr>
                <w:sz w:val="24"/>
                <w:lang w:eastAsia="zh-Hans"/>
              </w:rPr>
            </w:pPr>
            <w:r>
              <w:rPr>
                <w:rFonts w:hint="eastAsia"/>
                <w:sz w:val="24"/>
                <w:lang w:eastAsia="zh-Hans"/>
              </w:rPr>
              <w:t>安排住宿时间</w:t>
            </w:r>
            <w:r>
              <w:rPr>
                <w:sz w:val="24"/>
                <w:lang w:eastAsia="zh-Hans"/>
              </w:rPr>
              <w:t>：</w:t>
            </w:r>
            <w:r>
              <w:rPr>
                <w:sz w:val="24"/>
                <w:lang w:eastAsia="zh-Hans"/>
              </w:rPr>
              <w:sym w:font="Wingdings 2" w:char="00A3"/>
            </w:r>
            <w:r>
              <w:rPr>
                <w:sz w:val="24"/>
                <w:lang w:eastAsia="zh-Hans"/>
              </w:rPr>
              <w:t>7</w:t>
            </w:r>
            <w:r>
              <w:rPr>
                <w:rFonts w:hint="eastAsia"/>
                <w:sz w:val="24"/>
                <w:lang w:eastAsia="zh-Hans"/>
              </w:rPr>
              <w:t>月</w:t>
            </w:r>
            <w:r>
              <w:rPr>
                <w:sz w:val="24"/>
                <w:lang w:eastAsia="zh-Hans"/>
              </w:rPr>
              <w:t>20</w:t>
            </w:r>
            <w:r>
              <w:rPr>
                <w:rFonts w:hint="eastAsia"/>
                <w:sz w:val="24"/>
                <w:lang w:eastAsia="zh-Hans"/>
              </w:rPr>
              <w:t>日</w:t>
            </w:r>
            <w:r>
              <w:rPr>
                <w:sz w:val="24"/>
                <w:lang w:eastAsia="zh-Hans"/>
              </w:rPr>
              <w:t xml:space="preserve"> </w:t>
            </w:r>
            <w:r>
              <w:rPr>
                <w:rFonts w:hint="eastAsia"/>
                <w:sz w:val="24"/>
                <w:lang w:eastAsia="zh-Hans"/>
              </w:rPr>
              <w:sym w:font="Wingdings 2" w:char="00A3"/>
            </w:r>
            <w:r>
              <w:rPr>
                <w:sz w:val="24"/>
                <w:lang w:eastAsia="zh-Hans"/>
              </w:rPr>
              <w:t>7</w:t>
            </w:r>
            <w:r>
              <w:rPr>
                <w:rFonts w:hint="eastAsia"/>
                <w:sz w:val="24"/>
                <w:lang w:eastAsia="zh-Hans"/>
              </w:rPr>
              <w:t>月</w:t>
            </w:r>
            <w:r>
              <w:rPr>
                <w:sz w:val="24"/>
                <w:lang w:eastAsia="zh-Hans"/>
              </w:rPr>
              <w:t>21</w:t>
            </w:r>
            <w:r>
              <w:rPr>
                <w:rFonts w:hint="eastAsia"/>
                <w:sz w:val="24"/>
                <w:lang w:eastAsia="zh-Hans"/>
              </w:rPr>
              <w:t>日</w:t>
            </w:r>
            <w:r>
              <w:rPr>
                <w:sz w:val="24"/>
                <w:lang w:eastAsia="zh-Hans"/>
              </w:rPr>
              <w:t xml:space="preserve"> </w:t>
            </w:r>
            <w:r>
              <w:rPr>
                <w:rFonts w:hint="eastAsia"/>
                <w:sz w:val="24"/>
                <w:lang w:eastAsia="zh-Hans"/>
              </w:rPr>
              <w:sym w:font="Wingdings 2" w:char="00A3"/>
            </w:r>
            <w:r>
              <w:rPr>
                <w:sz w:val="24"/>
                <w:lang w:eastAsia="zh-Hans"/>
              </w:rPr>
              <w:t>7</w:t>
            </w:r>
            <w:r>
              <w:rPr>
                <w:rFonts w:hint="eastAsia"/>
                <w:sz w:val="24"/>
                <w:lang w:eastAsia="zh-Hans"/>
              </w:rPr>
              <w:t>月</w:t>
            </w:r>
            <w:r>
              <w:rPr>
                <w:sz w:val="24"/>
                <w:lang w:eastAsia="zh-Hans"/>
              </w:rPr>
              <w:t>22</w:t>
            </w:r>
            <w:r>
              <w:rPr>
                <w:rFonts w:hint="eastAsia"/>
                <w:sz w:val="24"/>
                <w:lang w:eastAsia="zh-Hans"/>
              </w:rPr>
              <w:t>日</w:t>
            </w:r>
            <w:r>
              <w:rPr>
                <w:sz w:val="24"/>
                <w:lang w:eastAsia="zh-Hans"/>
              </w:rPr>
              <w:t xml:space="preserve"> </w:t>
            </w:r>
            <w:r>
              <w:rPr>
                <w:sz w:val="24"/>
                <w:lang w:eastAsia="zh-Hans"/>
              </w:rPr>
              <w:t>（</w:t>
            </w:r>
            <w:r>
              <w:rPr>
                <w:rFonts w:hint="eastAsia"/>
                <w:sz w:val="24"/>
                <w:lang w:eastAsia="zh-Hans"/>
              </w:rPr>
              <w:t>勾选需住宿时间</w:t>
            </w:r>
            <w:r>
              <w:rPr>
                <w:sz w:val="24"/>
                <w:lang w:eastAsia="zh-Hans"/>
              </w:rPr>
              <w:t>）</w:t>
            </w:r>
          </w:p>
          <w:p w14:paraId="372A1994" w14:textId="77777777" w:rsidR="00E97DEF" w:rsidRDefault="005F4CB3">
            <w:pPr>
              <w:pStyle w:val="TableParagraph"/>
              <w:tabs>
                <w:tab w:val="left" w:pos="2147"/>
                <w:tab w:val="left" w:pos="3827"/>
              </w:tabs>
              <w:ind w:left="467"/>
              <w:rPr>
                <w:sz w:val="24"/>
              </w:rPr>
            </w:pPr>
            <w:r>
              <w:rPr>
                <w:sz w:val="24"/>
              </w:rPr>
              <w:t>单人间（）</w:t>
            </w:r>
            <w:r>
              <w:rPr>
                <w:spacing w:val="-10"/>
                <w:sz w:val="24"/>
              </w:rPr>
              <w:t>间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>双人间（）</w:t>
            </w:r>
            <w:r>
              <w:rPr>
                <w:spacing w:val="-10"/>
                <w:sz w:val="24"/>
              </w:rPr>
              <w:t>间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>清真餐（）</w:t>
            </w:r>
            <w:r>
              <w:rPr>
                <w:spacing w:val="-10"/>
                <w:sz w:val="24"/>
              </w:rPr>
              <w:t>人</w:t>
            </w:r>
          </w:p>
        </w:tc>
      </w:tr>
      <w:tr w:rsidR="00E97DEF" w14:paraId="097C2D2D" w14:textId="77777777" w:rsidTr="00737611">
        <w:trPr>
          <w:trHeight w:val="525"/>
        </w:trPr>
        <w:tc>
          <w:tcPr>
            <w:tcW w:w="1440" w:type="dxa"/>
          </w:tcPr>
          <w:p w14:paraId="35FFB142" w14:textId="77777777" w:rsidR="00E97DEF" w:rsidRDefault="005F4CB3">
            <w:pPr>
              <w:pStyle w:val="TableParagraph"/>
              <w:spacing w:before="157"/>
              <w:ind w:left="225" w:right="198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停车</w:t>
            </w:r>
          </w:p>
        </w:tc>
        <w:tc>
          <w:tcPr>
            <w:tcW w:w="8465" w:type="dxa"/>
            <w:gridSpan w:val="7"/>
          </w:tcPr>
          <w:p w14:paraId="2D3FF3E4" w14:textId="77777777" w:rsidR="00E97DEF" w:rsidRDefault="005F4CB3">
            <w:pPr>
              <w:pStyle w:val="TableParagraph"/>
              <w:tabs>
                <w:tab w:val="left" w:pos="988"/>
              </w:tabs>
              <w:spacing w:before="157"/>
              <w:ind w:firstLineChars="200" w:firstLine="480"/>
              <w:rPr>
                <w:sz w:val="24"/>
              </w:rPr>
            </w:pPr>
            <w:r>
              <w:rPr>
                <w:sz w:val="24"/>
              </w:rPr>
              <w:t>预留</w:t>
            </w:r>
            <w:r>
              <w:rPr>
                <w:spacing w:val="-10"/>
                <w:sz w:val="24"/>
              </w:rPr>
              <w:t>（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>）</w:t>
            </w:r>
            <w:proofErr w:type="gramStart"/>
            <w:r>
              <w:rPr>
                <w:sz w:val="24"/>
              </w:rPr>
              <w:t>个</w:t>
            </w:r>
            <w:proofErr w:type="gramEnd"/>
            <w:r>
              <w:rPr>
                <w:sz w:val="24"/>
              </w:rPr>
              <w:t>停车</w:t>
            </w:r>
            <w:r>
              <w:rPr>
                <w:spacing w:val="-10"/>
                <w:sz w:val="24"/>
              </w:rPr>
              <w:t>位</w:t>
            </w:r>
          </w:p>
        </w:tc>
      </w:tr>
      <w:tr w:rsidR="00E97DEF" w14:paraId="05EBDBA4" w14:textId="77777777" w:rsidTr="00737611">
        <w:trPr>
          <w:trHeight w:val="605"/>
        </w:trPr>
        <w:tc>
          <w:tcPr>
            <w:tcW w:w="9905" w:type="dxa"/>
            <w:gridSpan w:val="8"/>
          </w:tcPr>
          <w:p w14:paraId="7BDDC56D" w14:textId="77777777" w:rsidR="00E97DEF" w:rsidRDefault="005F4CB3">
            <w:pPr>
              <w:pStyle w:val="TableParagraph"/>
              <w:spacing w:before="157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备注：</w:t>
            </w:r>
          </w:p>
        </w:tc>
      </w:tr>
    </w:tbl>
    <w:p w14:paraId="4455CB90" w14:textId="77777777" w:rsidR="00E97DEF" w:rsidRDefault="00E97DEF" w:rsidP="00737611">
      <w:pPr>
        <w:numPr>
          <w:ilvl w:val="255"/>
          <w:numId w:val="0"/>
        </w:numPr>
        <w:rPr>
          <w:b/>
          <w:bCs/>
          <w:sz w:val="24"/>
          <w:lang w:eastAsia="zh-Hans"/>
        </w:rPr>
      </w:pPr>
    </w:p>
    <w:p w14:paraId="2A6F3ADD" w14:textId="77777777" w:rsidR="00E97DEF" w:rsidRDefault="00E97DEF" w:rsidP="00737611">
      <w:pPr>
        <w:numPr>
          <w:ilvl w:val="255"/>
          <w:numId w:val="0"/>
        </w:numPr>
        <w:rPr>
          <w:b/>
          <w:bCs/>
          <w:sz w:val="24"/>
          <w:lang w:eastAsia="zh-Hans"/>
        </w:rPr>
      </w:pPr>
    </w:p>
    <w:sectPr w:rsidR="00E97D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9B9A1" w14:textId="77777777" w:rsidR="005F4CB3" w:rsidRDefault="005F4CB3" w:rsidP="00737611">
      <w:r>
        <w:separator/>
      </w:r>
    </w:p>
  </w:endnote>
  <w:endnote w:type="continuationSeparator" w:id="0">
    <w:p w14:paraId="338FC5CB" w14:textId="77777777" w:rsidR="005F4CB3" w:rsidRDefault="005F4CB3" w:rsidP="007376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CF064" w14:textId="77777777" w:rsidR="005F4CB3" w:rsidRDefault="005F4CB3" w:rsidP="00737611">
      <w:r>
        <w:separator/>
      </w:r>
    </w:p>
  </w:footnote>
  <w:footnote w:type="continuationSeparator" w:id="0">
    <w:p w14:paraId="510169F0" w14:textId="77777777" w:rsidR="005F4CB3" w:rsidRDefault="005F4CB3" w:rsidP="007376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E6FB263"/>
    <w:multiLevelType w:val="singleLevel"/>
    <w:tmpl w:val="BE6FB263"/>
    <w:lvl w:ilvl="0">
      <w:start w:val="8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DF58A7E2"/>
    <w:multiLevelType w:val="singleLevel"/>
    <w:tmpl w:val="DF58A7E2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 w15:restartNumberingAfterBreak="0">
    <w:nsid w:val="61DBEAD6"/>
    <w:multiLevelType w:val="singleLevel"/>
    <w:tmpl w:val="61DBEAD6"/>
    <w:lvl w:ilvl="0">
      <w:start w:val="1"/>
      <w:numFmt w:val="chineseCounting"/>
      <w:suff w:val="nothing"/>
      <w:lvlText w:val="%1、"/>
      <w:lvlJc w:val="left"/>
      <w:rPr>
        <w:rFonts w:hint="eastAsia"/>
        <w:b/>
        <w:bCs/>
      </w:rPr>
    </w:lvl>
  </w:abstractNum>
  <w:abstractNum w:abstractNumId="3" w15:restartNumberingAfterBreak="0">
    <w:nsid w:val="6256694B"/>
    <w:multiLevelType w:val="singleLevel"/>
    <w:tmpl w:val="6256694B"/>
    <w:lvl w:ilvl="0">
      <w:start w:val="1"/>
      <w:numFmt w:val="decimal"/>
      <w:suff w:val="nothing"/>
      <w:lvlText w:val="%1."/>
      <w:lvlJc w:val="left"/>
    </w:lvl>
  </w:abstractNum>
  <w:abstractNum w:abstractNumId="4" w15:restartNumberingAfterBreak="0">
    <w:nsid w:val="625E5C46"/>
    <w:multiLevelType w:val="singleLevel"/>
    <w:tmpl w:val="625E5C46"/>
    <w:lvl w:ilvl="0">
      <w:start w:val="1"/>
      <w:numFmt w:val="decimal"/>
      <w:suff w:val="nothing"/>
      <w:lvlText w:val="%1、"/>
      <w:lvlJc w:val="left"/>
    </w:lvl>
  </w:abstractNum>
  <w:num w:numId="1" w16cid:durableId="275061190">
    <w:abstractNumId w:val="3"/>
  </w:num>
  <w:num w:numId="2" w16cid:durableId="717894318">
    <w:abstractNumId w:val="2"/>
  </w:num>
  <w:num w:numId="3" w16cid:durableId="1948393038">
    <w:abstractNumId w:val="1"/>
  </w:num>
  <w:num w:numId="4" w16cid:durableId="2120753030">
    <w:abstractNumId w:val="4"/>
  </w:num>
  <w:num w:numId="5" w16cid:durableId="3969035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MzSxNLAwNDI0tzBW0lEKTi0uzszPAykwqgUA/1IrVCwAAAA="/>
  </w:docVars>
  <w:rsids>
    <w:rsidRoot w:val="FFFF76A3"/>
    <w:rsid w:val="DFFD7CAA"/>
    <w:rsid w:val="E2FD5790"/>
    <w:rsid w:val="E3D74573"/>
    <w:rsid w:val="E8BD4270"/>
    <w:rsid w:val="EBA3CC64"/>
    <w:rsid w:val="ECFF180C"/>
    <w:rsid w:val="ED7B998C"/>
    <w:rsid w:val="EF3ADD09"/>
    <w:rsid w:val="EF55A4B6"/>
    <w:rsid w:val="EFFFC32C"/>
    <w:rsid w:val="F4FBBA60"/>
    <w:rsid w:val="F67FAB9F"/>
    <w:rsid w:val="F72B995C"/>
    <w:rsid w:val="F77BA367"/>
    <w:rsid w:val="F77FE4FD"/>
    <w:rsid w:val="F7EF28A6"/>
    <w:rsid w:val="F7F19521"/>
    <w:rsid w:val="FA67A39D"/>
    <w:rsid w:val="FAAA237C"/>
    <w:rsid w:val="FB3F7312"/>
    <w:rsid w:val="FBB70FC2"/>
    <w:rsid w:val="FBF66E13"/>
    <w:rsid w:val="FDAB8F11"/>
    <w:rsid w:val="FE792398"/>
    <w:rsid w:val="FF3D213F"/>
    <w:rsid w:val="FF5F81C1"/>
    <w:rsid w:val="FF77F65F"/>
    <w:rsid w:val="FF7AD4B9"/>
    <w:rsid w:val="FF957DB8"/>
    <w:rsid w:val="FFAC7E56"/>
    <w:rsid w:val="FFAC857D"/>
    <w:rsid w:val="FFAFF5AB"/>
    <w:rsid w:val="FFEFEFD2"/>
    <w:rsid w:val="FFF7CF35"/>
    <w:rsid w:val="FFFF76A3"/>
    <w:rsid w:val="00100767"/>
    <w:rsid w:val="001829C6"/>
    <w:rsid w:val="00192FBD"/>
    <w:rsid w:val="001D1761"/>
    <w:rsid w:val="00273E8D"/>
    <w:rsid w:val="00433FDE"/>
    <w:rsid w:val="004A795A"/>
    <w:rsid w:val="004B34D9"/>
    <w:rsid w:val="005F4CB3"/>
    <w:rsid w:val="0068485A"/>
    <w:rsid w:val="00737611"/>
    <w:rsid w:val="007514E4"/>
    <w:rsid w:val="00795D55"/>
    <w:rsid w:val="00893E67"/>
    <w:rsid w:val="008C48F4"/>
    <w:rsid w:val="009E527F"/>
    <w:rsid w:val="00A2158B"/>
    <w:rsid w:val="00A610B6"/>
    <w:rsid w:val="00A7740A"/>
    <w:rsid w:val="00A94A71"/>
    <w:rsid w:val="00B16A7C"/>
    <w:rsid w:val="00B96B20"/>
    <w:rsid w:val="00BF620B"/>
    <w:rsid w:val="00C34C26"/>
    <w:rsid w:val="00DD4C8B"/>
    <w:rsid w:val="00E311B3"/>
    <w:rsid w:val="00E56DE7"/>
    <w:rsid w:val="00E71BA3"/>
    <w:rsid w:val="00E97DEF"/>
    <w:rsid w:val="00F80842"/>
    <w:rsid w:val="00F8490F"/>
    <w:rsid w:val="1D7CDB33"/>
    <w:rsid w:val="2B8EEB39"/>
    <w:rsid w:val="2DEF40B8"/>
    <w:rsid w:val="34FE7F76"/>
    <w:rsid w:val="37BBC346"/>
    <w:rsid w:val="37DE9D68"/>
    <w:rsid w:val="3F7FCF91"/>
    <w:rsid w:val="46D7C93B"/>
    <w:rsid w:val="4DFD35E5"/>
    <w:rsid w:val="52B5D2C8"/>
    <w:rsid w:val="53DFD3F0"/>
    <w:rsid w:val="57E69656"/>
    <w:rsid w:val="5F0363EF"/>
    <w:rsid w:val="5F2EB916"/>
    <w:rsid w:val="5FF285B8"/>
    <w:rsid w:val="6073915C"/>
    <w:rsid w:val="62FE42D7"/>
    <w:rsid w:val="62FE6C4C"/>
    <w:rsid w:val="634B66B2"/>
    <w:rsid w:val="67D77533"/>
    <w:rsid w:val="6D5D8F58"/>
    <w:rsid w:val="6FBF81DA"/>
    <w:rsid w:val="6FDFC62A"/>
    <w:rsid w:val="77930BCA"/>
    <w:rsid w:val="77F30B6A"/>
    <w:rsid w:val="7BC759E3"/>
    <w:rsid w:val="7BD9B243"/>
    <w:rsid w:val="7D37658E"/>
    <w:rsid w:val="7DE39580"/>
    <w:rsid w:val="7DEB929C"/>
    <w:rsid w:val="7E9BE3B0"/>
    <w:rsid w:val="7ED6024A"/>
    <w:rsid w:val="7EFF6AC2"/>
    <w:rsid w:val="7FCFFF33"/>
    <w:rsid w:val="7FD768AA"/>
    <w:rsid w:val="7FDDA8B5"/>
    <w:rsid w:val="7FFF2445"/>
    <w:rsid w:val="8ACDE040"/>
    <w:rsid w:val="8BF399DD"/>
    <w:rsid w:val="9EF746D6"/>
    <w:rsid w:val="A2F77585"/>
    <w:rsid w:val="AEABC020"/>
    <w:rsid w:val="B39FD443"/>
    <w:rsid w:val="B3D3C78B"/>
    <w:rsid w:val="BBBFF4BC"/>
    <w:rsid w:val="BD3FE0A6"/>
    <w:rsid w:val="BEBB90CD"/>
    <w:rsid w:val="BF6FEF29"/>
    <w:rsid w:val="BFBB6FEF"/>
    <w:rsid w:val="BFF51792"/>
    <w:rsid w:val="BFFFD57F"/>
    <w:rsid w:val="CBFD2332"/>
    <w:rsid w:val="CEEB031E"/>
    <w:rsid w:val="D57B033D"/>
    <w:rsid w:val="DABDDF99"/>
    <w:rsid w:val="DAF7FC90"/>
    <w:rsid w:val="DD9F8A97"/>
    <w:rsid w:val="DEF71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1591E"/>
  <w15:docId w15:val="{2F677736-ADC9-4765-AB89-408D2CAF0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3">
    <w:name w:val="heading 3"/>
    <w:basedOn w:val="a"/>
    <w:next w:val="a"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a4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Strong"/>
    <w:basedOn w:val="a0"/>
    <w:qFormat/>
    <w:rPr>
      <w:b/>
    </w:rPr>
  </w:style>
  <w:style w:type="character" w:styleId="a6">
    <w:name w:val="Hyperlink"/>
    <w:basedOn w:val="a0"/>
    <w:qFormat/>
    <w:rPr>
      <w:color w:val="0000FF"/>
      <w:u w:val="single"/>
    </w:rPr>
  </w:style>
  <w:style w:type="paragraph" w:customStyle="1" w:styleId="TableParagraph">
    <w:name w:val="Table Paragraph"/>
    <w:basedOn w:val="a"/>
    <w:uiPriority w:val="1"/>
    <w:qFormat/>
    <w:rPr>
      <w:rFonts w:ascii="宋体" w:eastAsia="宋体" w:hAnsi="宋体" w:cs="宋体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7">
    <w:name w:val="Revision"/>
    <w:hidden/>
    <w:uiPriority w:val="99"/>
    <w:semiHidden/>
    <w:rsid w:val="00737611"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8">
    <w:name w:val="header"/>
    <w:basedOn w:val="a"/>
    <w:link w:val="a9"/>
    <w:rsid w:val="0073761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rsid w:val="00737611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a">
    <w:name w:val="footer"/>
    <w:basedOn w:val="a"/>
    <w:link w:val="ab"/>
    <w:rsid w:val="0073761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rsid w:val="00737611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45</Words>
  <Characters>263</Characters>
  <Application>Microsoft Office Word</Application>
  <DocSecurity>0</DocSecurity>
  <Lines>2</Lines>
  <Paragraphs>1</Paragraphs>
  <ScaleCrop>false</ScaleCrop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x</dc:creator>
  <cp:lastModifiedBy>YE FEI</cp:lastModifiedBy>
  <cp:revision>23</cp:revision>
  <dcterms:created xsi:type="dcterms:W3CDTF">2022-01-17T17:36:00Z</dcterms:created>
  <dcterms:modified xsi:type="dcterms:W3CDTF">2022-07-01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3.0.7280</vt:lpwstr>
  </property>
  <property fmtid="{D5CDD505-2E9C-101B-9397-08002B2CF9AE}" pid="3" name="ICV">
    <vt:lpwstr>7CD23E3178692425A94EA7627D8A7F85</vt:lpwstr>
  </property>
</Properties>
</file>